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lpha-iso-methylionone, Salicylate de benzyle, HYDROXYCITRONELLAL, citronellol, linalo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 Musc.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de poids corporel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lpha-iso-methylionone, Salicylate de benzyle, HYDROXYCITRONELLAL, citronellol, linalool,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Date de révi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9DFCF60-5E93-4108-A43F-716E5A695F3D}"/>
</file>

<file path=customXml/itemProps3.xml><?xml version="1.0" encoding="utf-8"?>
<ds:datastoreItem xmlns:ds="http://schemas.openxmlformats.org/officeDocument/2006/customXml" ds:itemID="{E896C8C8-3DA9-43AE-A03D-B2EADEFB75CE}"/>
</file>

<file path=customXml/itemProps4.xml><?xml version="1.0" encoding="utf-8"?>
<ds:datastoreItem xmlns:ds="http://schemas.openxmlformats.org/officeDocument/2006/customXml" ds:itemID="{68E4E1FB-A382-4883-95B5-9F7E08D6114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